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3F3A41" w14:textId="4DA8F3B7" w:rsidR="00815362" w:rsidRDefault="00815362" w:rsidP="00ED11D9">
      <w:pPr>
        <w:spacing w:line="240" w:lineRule="auto"/>
        <w:jc w:val="center"/>
      </w:pPr>
      <w:r>
        <w:t>NELLVINE</w:t>
      </w:r>
      <w:r w:rsidR="005029D5">
        <w:t xml:space="preserve"> </w:t>
      </w:r>
      <w:r>
        <w:t>ODUOR OUMA</w:t>
      </w:r>
    </w:p>
    <w:p w14:paraId="67438BB7" w14:textId="77777777" w:rsidR="005029D5" w:rsidRDefault="005029D5" w:rsidP="00ED11D9">
      <w:pPr>
        <w:spacing w:line="240" w:lineRule="auto"/>
        <w:jc w:val="center"/>
      </w:pPr>
      <w:r>
        <w:t xml:space="preserve">+254715613745, </w:t>
      </w:r>
      <w:hyperlink r:id="rId5" w:history="1">
        <w:r w:rsidRPr="00ED11D9">
          <w:rPr>
            <w:rStyle w:val="Hyperlink"/>
            <w:color w:val="auto"/>
            <w:u w:val="none"/>
          </w:rPr>
          <w:t>onellvine@gmail.com</w:t>
        </w:r>
      </w:hyperlink>
      <w:r w:rsidRPr="00ED11D9">
        <w:t xml:space="preserve">, </w:t>
      </w:r>
      <w:r w:rsidRPr="00C84386">
        <w:t>https://www.linkedin.com/in/one-llvine-0283091a1/</w:t>
      </w:r>
    </w:p>
    <w:p w14:paraId="659A7F3B" w14:textId="0D84BB48" w:rsidR="005029D5" w:rsidRDefault="005029D5" w:rsidP="00ED11D9">
      <w:pPr>
        <w:spacing w:line="240" w:lineRule="auto"/>
        <w:jc w:val="center"/>
      </w:pPr>
      <w:r w:rsidRPr="00C84386">
        <w:t>https://github.com/onellvine</w:t>
      </w:r>
    </w:p>
    <w:p w14:paraId="77AAA1A8" w14:textId="13F3E120" w:rsidR="00815362" w:rsidRDefault="005029D5" w:rsidP="00D1076C">
      <w:pPr>
        <w:spacing w:line="240" w:lineRule="auto"/>
      </w:pPr>
      <w:r>
        <w:t>PERSONAL SUMMARY</w:t>
      </w:r>
    </w:p>
    <w:p w14:paraId="1BE52F8F" w14:textId="3D7B71B1" w:rsidR="009D6369" w:rsidRDefault="009D6369" w:rsidP="00C926AC">
      <w:pPr>
        <w:spacing w:line="240" w:lineRule="auto"/>
      </w:pPr>
      <w:r>
        <w:t xml:space="preserve">Enthusiastic programmer and software developer inspired to contribute to software solutions to real-world problems. </w:t>
      </w:r>
      <w:r w:rsidR="00B70EBA">
        <w:t>Motivated</w:t>
      </w:r>
      <w:r w:rsidR="00685FFE">
        <w:t xml:space="preserve">, </w:t>
      </w:r>
      <w:r w:rsidR="00B70EBA">
        <w:t xml:space="preserve">hardworking </w:t>
      </w:r>
      <w:r w:rsidR="00685FFE">
        <w:t xml:space="preserve">and </w:t>
      </w:r>
      <w:r w:rsidR="00B70EBA">
        <w:t>read</w:t>
      </w:r>
      <w:r w:rsidR="00685FFE">
        <w:t>y</w:t>
      </w:r>
      <w:r w:rsidR="00B70EBA">
        <w:t xml:space="preserve"> to learn </w:t>
      </w:r>
      <w:r w:rsidR="00685FFE">
        <w:t xml:space="preserve">new things and </w:t>
      </w:r>
      <w:r w:rsidR="00B70EBA">
        <w:t xml:space="preserve">adjust to the requirements of the industry. </w:t>
      </w:r>
      <w:r w:rsidR="00074B5A">
        <w:t xml:space="preserve">Intermediate to advanced understanding of software fields such as Database Systems, Web Development and </w:t>
      </w:r>
      <w:r w:rsidR="00A03E3F">
        <w:t>Machine Learning</w:t>
      </w:r>
      <w:r w:rsidR="00074B5A">
        <w:t xml:space="preserve">. </w:t>
      </w:r>
      <w:r w:rsidR="000E6EB6">
        <w:t xml:space="preserve">Seeking to grow knowledge in the fields of Computer Science and Mathematics as they contribute to solutions to real-world challenges. </w:t>
      </w:r>
    </w:p>
    <w:p w14:paraId="43C5650C" w14:textId="00BB7E34" w:rsidR="00FD455F" w:rsidRDefault="00FD455F" w:rsidP="00C926AC">
      <w:pPr>
        <w:spacing w:line="240" w:lineRule="auto"/>
      </w:pPr>
      <w:r>
        <w:t>CAREER HISTORY</w:t>
      </w:r>
    </w:p>
    <w:p w14:paraId="33E53CBA" w14:textId="07043A79" w:rsidR="00FD455F" w:rsidRDefault="00FD455F" w:rsidP="00FD455F">
      <w:pPr>
        <w:pStyle w:val="ListParagraph"/>
        <w:numPr>
          <w:ilvl w:val="0"/>
          <w:numId w:val="3"/>
        </w:numPr>
        <w:spacing w:line="240" w:lineRule="auto"/>
      </w:pPr>
      <w:r>
        <w:rPr>
          <w:b/>
          <w:bCs/>
        </w:rPr>
        <w:t>May 2020</w:t>
      </w:r>
      <w:r w:rsidR="004F6516">
        <w:rPr>
          <w:b/>
          <w:bCs/>
        </w:rPr>
        <w:t xml:space="preserve">, Frontend Developer at Mambo Microsystems Inc. </w:t>
      </w:r>
      <w:r w:rsidR="002E7A5B">
        <w:t xml:space="preserve">I was tasked with creating websites using WordPress as the engine for frontend development. </w:t>
      </w:r>
      <w:r w:rsidR="004F523B">
        <w:t xml:space="preserve">I created the websites at the pleasure of understanding user </w:t>
      </w:r>
      <w:r w:rsidR="00C25F55">
        <w:t xml:space="preserve">experience and </w:t>
      </w:r>
      <w:r w:rsidR="004F523B">
        <w:t>interface design principles.</w:t>
      </w:r>
    </w:p>
    <w:p w14:paraId="52C45883" w14:textId="77777777" w:rsidR="005E7349" w:rsidRDefault="005E7349" w:rsidP="005E7349">
      <w:pPr>
        <w:spacing w:line="240" w:lineRule="auto"/>
        <w:ind w:left="360"/>
      </w:pPr>
    </w:p>
    <w:p w14:paraId="048DDCF3" w14:textId="3F1EC2B0" w:rsidR="004F523B" w:rsidRDefault="004F523B" w:rsidP="004F523B">
      <w:pPr>
        <w:spacing w:line="240" w:lineRule="auto"/>
      </w:pPr>
      <w:r>
        <w:t>PERSONAL AC</w:t>
      </w:r>
      <w:r w:rsidR="00C25F55">
        <w:t>H</w:t>
      </w:r>
      <w:r>
        <w:t>IEVEMENTS</w:t>
      </w:r>
    </w:p>
    <w:p w14:paraId="74FA397E" w14:textId="2401AE47" w:rsidR="004F523B" w:rsidRDefault="004F523B" w:rsidP="004F523B">
      <w:pPr>
        <w:pStyle w:val="ListParagraph"/>
        <w:numPr>
          <w:ilvl w:val="0"/>
          <w:numId w:val="3"/>
        </w:numPr>
        <w:spacing w:line="240" w:lineRule="auto"/>
      </w:pPr>
      <w:r>
        <w:t xml:space="preserve">I have also completed a personal project which is a hike reservation web application. </w:t>
      </w:r>
      <w:r w:rsidR="00061C60">
        <w:t xml:space="preserve">I used Django framework for the backend and Bootstrap for the frontend. </w:t>
      </w:r>
      <w:r w:rsidR="00421C77">
        <w:t xml:space="preserve">The site integrates M-PESA API for payment during the reservation. The git hub link for this project is </w:t>
      </w:r>
      <w:hyperlink r:id="rId6" w:history="1">
        <w:r w:rsidR="00421C77" w:rsidRPr="00773A04">
          <w:rPr>
            <w:rStyle w:val="Hyperlink"/>
          </w:rPr>
          <w:t>https://github.com/onellvine/proxima_centauri</w:t>
        </w:r>
      </w:hyperlink>
    </w:p>
    <w:p w14:paraId="0AEC6F57" w14:textId="77777777" w:rsidR="00421C77" w:rsidRDefault="00421C77" w:rsidP="00421C77">
      <w:pPr>
        <w:pStyle w:val="ListParagraph"/>
        <w:spacing w:line="240" w:lineRule="auto"/>
      </w:pPr>
    </w:p>
    <w:p w14:paraId="22EEAF6F" w14:textId="26949BB7" w:rsidR="00815362" w:rsidRDefault="005029D5" w:rsidP="00C84386">
      <w:pPr>
        <w:spacing w:line="240" w:lineRule="auto"/>
      </w:pPr>
      <w:r>
        <w:t>PROFESSIONAL EDUCATION AND CERTIFICATION</w:t>
      </w:r>
    </w:p>
    <w:p w14:paraId="2785801F" w14:textId="4514720C" w:rsidR="004A04C8" w:rsidRDefault="004A04C8" w:rsidP="004A04C8">
      <w:pPr>
        <w:pStyle w:val="ListParagraph"/>
        <w:numPr>
          <w:ilvl w:val="0"/>
          <w:numId w:val="1"/>
        </w:numPr>
        <w:spacing w:line="240" w:lineRule="auto"/>
      </w:pPr>
      <w:r>
        <w:t>2020 BSc. Mathematics and computer science Jomo Kenyatta University of Agriculture and Technology.</w:t>
      </w:r>
    </w:p>
    <w:p w14:paraId="4790EEFE" w14:textId="248701CB" w:rsidR="004A04C8" w:rsidRDefault="004A04C8" w:rsidP="004A04C8">
      <w:pPr>
        <w:pStyle w:val="ListParagraph"/>
        <w:numPr>
          <w:ilvl w:val="0"/>
          <w:numId w:val="1"/>
        </w:numPr>
        <w:spacing w:line="240" w:lineRule="auto"/>
      </w:pPr>
      <w:r>
        <w:t>Kenya Certificate of Secondary Education -</w:t>
      </w:r>
      <w:r w:rsidR="00C926AC">
        <w:t xml:space="preserve"> </w:t>
      </w:r>
      <w:r>
        <w:t>KCSE A (82 pts)</w:t>
      </w:r>
    </w:p>
    <w:p w14:paraId="1E2D55ED" w14:textId="04C7C812" w:rsidR="004A04C8" w:rsidRDefault="004A04C8" w:rsidP="004A04C8">
      <w:pPr>
        <w:pStyle w:val="ListParagraph"/>
        <w:numPr>
          <w:ilvl w:val="0"/>
          <w:numId w:val="1"/>
        </w:numPr>
        <w:spacing w:line="240" w:lineRule="auto"/>
      </w:pPr>
      <w:r>
        <w:t>Proficiency in Python Programming and Database Systems.</w:t>
      </w:r>
    </w:p>
    <w:p w14:paraId="0640EFF7" w14:textId="5EE6507F" w:rsidR="004A04C8" w:rsidRDefault="004A04C8" w:rsidP="004A04C8">
      <w:pPr>
        <w:pStyle w:val="ListParagraph"/>
        <w:numPr>
          <w:ilvl w:val="0"/>
          <w:numId w:val="1"/>
        </w:numPr>
        <w:spacing w:line="240" w:lineRule="auto"/>
      </w:pPr>
      <w:r>
        <w:t xml:space="preserve">Ability to work with a variety of software; Linux based operating systems, and Virtual environments </w:t>
      </w:r>
    </w:p>
    <w:p w14:paraId="2E2685A9" w14:textId="184FE517" w:rsidR="004A04C8" w:rsidRDefault="004A04C8" w:rsidP="004A04C8">
      <w:pPr>
        <w:pStyle w:val="ListParagraph"/>
        <w:numPr>
          <w:ilvl w:val="0"/>
          <w:numId w:val="1"/>
        </w:numPr>
        <w:spacing w:line="240" w:lineRule="auto"/>
      </w:pPr>
      <w:r>
        <w:t>Familiar with Git Version Control.</w:t>
      </w:r>
    </w:p>
    <w:p w14:paraId="4C146691" w14:textId="102760D2" w:rsidR="00C926AC" w:rsidRDefault="00C926AC" w:rsidP="00C926AC">
      <w:pPr>
        <w:spacing w:line="240" w:lineRule="auto"/>
      </w:pPr>
      <w:r>
        <w:t>HOBBIES</w:t>
      </w:r>
    </w:p>
    <w:p w14:paraId="51BA0791" w14:textId="40B0168D" w:rsidR="00C926AC" w:rsidRDefault="00C926AC" w:rsidP="00C926AC">
      <w:pPr>
        <w:pStyle w:val="ListParagraph"/>
        <w:numPr>
          <w:ilvl w:val="0"/>
          <w:numId w:val="2"/>
        </w:numPr>
        <w:spacing w:line="240" w:lineRule="auto"/>
      </w:pPr>
      <w:r>
        <w:t>Coding</w:t>
      </w:r>
    </w:p>
    <w:p w14:paraId="3E5E001B" w14:textId="69F648A1" w:rsidR="00C926AC" w:rsidRDefault="00C926AC" w:rsidP="00C926AC">
      <w:pPr>
        <w:pStyle w:val="ListParagraph"/>
        <w:numPr>
          <w:ilvl w:val="0"/>
          <w:numId w:val="2"/>
        </w:numPr>
        <w:spacing w:line="240" w:lineRule="auto"/>
      </w:pPr>
      <w:r w:rsidRPr="00C926AC">
        <w:t>Reading on emerging technologies</w:t>
      </w:r>
    </w:p>
    <w:p w14:paraId="4ADC6EDD" w14:textId="3ADD118F" w:rsidR="00AF24CD" w:rsidRDefault="00AF24CD" w:rsidP="00C84386">
      <w:pPr>
        <w:spacing w:line="240" w:lineRule="auto"/>
      </w:pPr>
    </w:p>
    <w:p w14:paraId="6A48916B" w14:textId="3C68088E" w:rsidR="00CE0750" w:rsidRPr="004A04C8" w:rsidRDefault="00CE0750" w:rsidP="004A04C8">
      <w:pPr>
        <w:spacing w:line="240" w:lineRule="auto"/>
      </w:pPr>
      <w:r w:rsidRPr="004A04C8">
        <w:t>REFERENCES</w:t>
      </w:r>
    </w:p>
    <w:p w14:paraId="09A98C0C" w14:textId="77777777" w:rsidR="002326E5" w:rsidRDefault="002326E5" w:rsidP="002326E5">
      <w:pPr>
        <w:spacing w:line="240" w:lineRule="auto"/>
      </w:pPr>
      <w:r>
        <w:t>Dr. Richard Kariuki, University Lecturer</w:t>
      </w:r>
    </w:p>
    <w:p w14:paraId="486E5371" w14:textId="77777777" w:rsidR="002326E5" w:rsidRDefault="002326E5" w:rsidP="002326E5">
      <w:pPr>
        <w:spacing w:line="240" w:lineRule="auto"/>
      </w:pPr>
      <w:r>
        <w:t>+254726776254</w:t>
      </w:r>
    </w:p>
    <w:p w14:paraId="4B8400E6" w14:textId="77777777" w:rsidR="002326E5" w:rsidRDefault="002326E5" w:rsidP="002326E5">
      <w:pPr>
        <w:spacing w:line="240" w:lineRule="auto"/>
      </w:pPr>
      <w:r>
        <w:lastRenderedPageBreak/>
        <w:t xml:space="preserve">Mr. Victor </w:t>
      </w:r>
      <w:proofErr w:type="spellStart"/>
      <w:r>
        <w:t>Makanda</w:t>
      </w:r>
      <w:proofErr w:type="spellEnd"/>
      <w:r>
        <w:t>, High School Principal</w:t>
      </w:r>
    </w:p>
    <w:p w14:paraId="7A2623D6" w14:textId="7E1D1363" w:rsidR="002326E5" w:rsidRDefault="002326E5" w:rsidP="002326E5">
      <w:pPr>
        <w:spacing w:line="240" w:lineRule="auto"/>
      </w:pPr>
      <w:r>
        <w:t>+254721371893</w:t>
      </w:r>
    </w:p>
    <w:p w14:paraId="3C7DBB12" w14:textId="7AABB624" w:rsidR="004A04C8" w:rsidRDefault="00C926AC" w:rsidP="00B76F09">
      <w:pPr>
        <w:spacing w:line="240" w:lineRule="auto"/>
      </w:pPr>
      <w:r>
        <w:t xml:space="preserve">Evans </w:t>
      </w:r>
      <w:proofErr w:type="spellStart"/>
      <w:r>
        <w:t>Onoka</w:t>
      </w:r>
      <w:proofErr w:type="spellEnd"/>
    </w:p>
    <w:p w14:paraId="446F85D6" w14:textId="77777777" w:rsidR="00ED11D9" w:rsidRPr="004E6E2C" w:rsidRDefault="00C926AC" w:rsidP="00B76F09">
      <w:pPr>
        <w:spacing w:line="240" w:lineRule="auto"/>
        <w:rPr>
          <w:sz w:val="22"/>
          <w:szCs w:val="22"/>
        </w:rPr>
      </w:pPr>
      <w:r w:rsidRPr="004E6E2C">
        <w:rPr>
          <w:sz w:val="22"/>
          <w:szCs w:val="22"/>
        </w:rPr>
        <w:t>B.Sc. Electrical and Electronic Engineering Jomo Kenyatta University of Agriculture and Technology</w:t>
      </w:r>
    </w:p>
    <w:p w14:paraId="28777D37" w14:textId="642E9849" w:rsidR="00C926AC" w:rsidRPr="00CE0750" w:rsidRDefault="00ED11D9" w:rsidP="00B76F09">
      <w:pPr>
        <w:spacing w:line="240" w:lineRule="auto"/>
      </w:pPr>
      <w:r>
        <w:t>onokaev@gmail.com</w:t>
      </w:r>
      <w:r w:rsidR="00C926AC">
        <w:t xml:space="preserve"> </w:t>
      </w:r>
    </w:p>
    <w:sectPr w:rsidR="00C926AC" w:rsidRPr="00CE075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63277D"/>
    <w:multiLevelType w:val="hybridMultilevel"/>
    <w:tmpl w:val="3F9EE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4C377F"/>
    <w:multiLevelType w:val="hybridMultilevel"/>
    <w:tmpl w:val="941C78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C564063"/>
    <w:multiLevelType w:val="hybridMultilevel"/>
    <w:tmpl w:val="7CF89B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1tjC1NDQwNzQzNTNU0lEKTi0uzszPAykwrAUA4vA2+SwAAAA="/>
  </w:docVars>
  <w:rsids>
    <w:rsidRoot w:val="00815362"/>
    <w:rsid w:val="00061C60"/>
    <w:rsid w:val="00074B5A"/>
    <w:rsid w:val="000C5235"/>
    <w:rsid w:val="000E6EB6"/>
    <w:rsid w:val="00102DAB"/>
    <w:rsid w:val="001F5A57"/>
    <w:rsid w:val="002326E5"/>
    <w:rsid w:val="002C2BAE"/>
    <w:rsid w:val="002E7A5B"/>
    <w:rsid w:val="003471D1"/>
    <w:rsid w:val="00421C77"/>
    <w:rsid w:val="00434D18"/>
    <w:rsid w:val="004A04C8"/>
    <w:rsid w:val="004E6E2C"/>
    <w:rsid w:val="004F523B"/>
    <w:rsid w:val="004F6516"/>
    <w:rsid w:val="005029D5"/>
    <w:rsid w:val="005E7349"/>
    <w:rsid w:val="00670A19"/>
    <w:rsid w:val="00685FFE"/>
    <w:rsid w:val="006E3306"/>
    <w:rsid w:val="00811245"/>
    <w:rsid w:val="00815362"/>
    <w:rsid w:val="00840009"/>
    <w:rsid w:val="009D6369"/>
    <w:rsid w:val="00A03E3F"/>
    <w:rsid w:val="00A76D45"/>
    <w:rsid w:val="00AE4E51"/>
    <w:rsid w:val="00AF24CD"/>
    <w:rsid w:val="00B70EBA"/>
    <w:rsid w:val="00B76F09"/>
    <w:rsid w:val="00BF74D6"/>
    <w:rsid w:val="00C25F55"/>
    <w:rsid w:val="00C54ADC"/>
    <w:rsid w:val="00C643E4"/>
    <w:rsid w:val="00C84386"/>
    <w:rsid w:val="00C926AC"/>
    <w:rsid w:val="00CE0750"/>
    <w:rsid w:val="00D1076C"/>
    <w:rsid w:val="00D32CA8"/>
    <w:rsid w:val="00ED11D9"/>
    <w:rsid w:val="00FD4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5D4768"/>
  <w15:chartTrackingRefBased/>
  <w15:docId w15:val="{DF161A50-8306-4315-885C-F7265723BC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="Times New Roman"/>
        <w:sz w:val="24"/>
        <w:szCs w:val="24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8438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84386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4A04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thub.com/onellvine/proxima_centauri" TargetMode="External"/><Relationship Id="rId5" Type="http://schemas.openxmlformats.org/officeDocument/2006/relationships/hyperlink" Target="mailto:onellvine@gmail.co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3</TotalTime>
  <Pages>2</Pages>
  <Words>301</Words>
  <Characters>1722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ne</dc:creator>
  <cp:keywords/>
  <dc:description/>
  <cp:lastModifiedBy>HP</cp:lastModifiedBy>
  <cp:revision>35</cp:revision>
  <dcterms:created xsi:type="dcterms:W3CDTF">2020-09-14T06:29:00Z</dcterms:created>
  <dcterms:modified xsi:type="dcterms:W3CDTF">2020-11-18T20:00:00Z</dcterms:modified>
</cp:coreProperties>
</file>